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B0649" w14:textId="77777777" w:rsidR="00E90014" w:rsidRDefault="00E90014" w:rsidP="00E90014">
      <w:pPr>
        <w:jc w:val="center"/>
      </w:pPr>
      <w:bookmarkStart w:id="0" w:name="_GoBack"/>
      <w:bookmarkEnd w:id="0"/>
      <w:r>
        <w:t>Controlled Substance Research Records</w:t>
      </w:r>
    </w:p>
    <w:p w14:paraId="57DD00C0" w14:textId="04E88063" w:rsidR="00E90014" w:rsidRPr="001E4A5E" w:rsidRDefault="00D43972" w:rsidP="00E90014">
      <w:pPr>
        <w:jc w:val="center"/>
        <w:rPr>
          <w:b/>
        </w:rPr>
      </w:pPr>
      <w:r>
        <w:rPr>
          <w:b/>
        </w:rPr>
        <w:t>Multiple Dose Usage Log</w:t>
      </w:r>
    </w:p>
    <w:p w14:paraId="5472A49C" w14:textId="77777777" w:rsidR="00E90014" w:rsidRDefault="00E90014" w:rsidP="00D866C3">
      <w:pPr>
        <w:ind w:right="-1350"/>
      </w:pPr>
    </w:p>
    <w:tbl>
      <w:tblPr>
        <w:tblStyle w:val="TableGrid"/>
        <w:tblW w:w="10890" w:type="dxa"/>
        <w:tblInd w:w="-972" w:type="dxa"/>
        <w:tblLook w:val="04A0" w:firstRow="1" w:lastRow="0" w:firstColumn="1" w:lastColumn="0" w:noHBand="0" w:noVBand="1"/>
      </w:tblPr>
      <w:tblGrid>
        <w:gridCol w:w="3630"/>
        <w:gridCol w:w="3630"/>
        <w:gridCol w:w="3630"/>
      </w:tblGrid>
      <w:tr w:rsidR="00D866C3" w:rsidRPr="00B85F06" w14:paraId="32C41C55" w14:textId="77777777" w:rsidTr="00F27AAC">
        <w:trPr>
          <w:trHeight w:val="432"/>
        </w:trPr>
        <w:tc>
          <w:tcPr>
            <w:tcW w:w="7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CEC693" w14:textId="615298D0" w:rsidR="00D866C3" w:rsidRPr="00B85F06" w:rsidRDefault="00D866C3" w:rsidP="00CB5A8E">
            <w:pPr>
              <w:ind w:right="-1350"/>
              <w:rPr>
                <w:sz w:val="22"/>
                <w:szCs w:val="22"/>
              </w:rPr>
            </w:pPr>
            <w:r w:rsidRPr="00B85F06">
              <w:rPr>
                <w:b/>
                <w:sz w:val="22"/>
                <w:szCs w:val="22"/>
              </w:rPr>
              <w:t>Controlled Substance</w:t>
            </w:r>
            <w:r w:rsidR="00A61B5E">
              <w:rPr>
                <w:b/>
                <w:sz w:val="22"/>
                <w:szCs w:val="22"/>
              </w:rPr>
              <w:t xml:space="preserve">: 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DA4B517" w14:textId="1CC62D5D" w:rsidR="00D866C3" w:rsidRPr="00B85F06" w:rsidRDefault="00D866C3" w:rsidP="00CB5A8E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>Schedule (I-V)</w:t>
            </w:r>
            <w:r w:rsidR="00A61B5E" w:rsidRPr="00D97FA3">
              <w:rPr>
                <w:b/>
                <w:sz w:val="22"/>
                <w:szCs w:val="22"/>
              </w:rPr>
              <w:t>:</w:t>
            </w:r>
            <w:r w:rsidR="00A61B5E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D866C3" w:rsidRPr="00B85F06" w14:paraId="21287343" w14:textId="77777777" w:rsidTr="00F27AAC">
        <w:trPr>
          <w:trHeight w:val="432"/>
        </w:trPr>
        <w:tc>
          <w:tcPr>
            <w:tcW w:w="3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7FAECA" w14:textId="291EDDD1" w:rsidR="00D866C3" w:rsidRPr="00B85F06" w:rsidRDefault="00D866C3" w:rsidP="00CB5A8E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 xml:space="preserve">Container Type: </w:t>
            </w:r>
          </w:p>
        </w:tc>
        <w:tc>
          <w:tcPr>
            <w:tcW w:w="3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6140EB" w14:textId="2D6C26F2" w:rsidR="00D866C3" w:rsidRPr="00B85F06" w:rsidRDefault="00D866C3" w:rsidP="00CB5A8E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 xml:space="preserve">Container Size: </w:t>
            </w:r>
          </w:p>
        </w:tc>
        <w:tc>
          <w:tcPr>
            <w:tcW w:w="3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04406D" w14:textId="4CE2A1F6" w:rsidR="00D866C3" w:rsidRPr="00B85F06" w:rsidRDefault="00D866C3" w:rsidP="00CB5A8E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 xml:space="preserve">Concentration: 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</w:tr>
      <w:tr w:rsidR="003C4617" w:rsidRPr="00B85F06" w14:paraId="6F3840F4" w14:textId="77777777" w:rsidTr="005402E0">
        <w:trPr>
          <w:trHeight w:val="432"/>
        </w:trPr>
        <w:tc>
          <w:tcPr>
            <w:tcW w:w="3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DA86C4" w14:textId="203074D8" w:rsidR="003C4617" w:rsidRPr="00B85F06" w:rsidRDefault="003C4617" w:rsidP="00CB5A8E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 xml:space="preserve">Lot # </w:t>
            </w:r>
          </w:p>
        </w:tc>
        <w:tc>
          <w:tcPr>
            <w:tcW w:w="7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8AE321" w14:textId="010AAF87" w:rsidR="003C4617" w:rsidRPr="00B85F06" w:rsidRDefault="003C4617" w:rsidP="00F27AAC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 xml:space="preserve">Expiration: </w:t>
            </w:r>
          </w:p>
        </w:tc>
      </w:tr>
      <w:tr w:rsidR="003C4617" w:rsidRPr="00B85F06" w14:paraId="7D378B70" w14:textId="77777777" w:rsidTr="003E03A8">
        <w:trPr>
          <w:trHeight w:val="432"/>
        </w:trPr>
        <w:tc>
          <w:tcPr>
            <w:tcW w:w="3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20B3EB" w14:textId="429758A8" w:rsidR="003C4617" w:rsidRPr="00B85F06" w:rsidRDefault="003C4617" w:rsidP="00CB5A8E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>Beyond Use Date</w:t>
            </w:r>
            <w:r>
              <w:rPr>
                <w:b/>
                <w:sz w:val="22"/>
                <w:szCs w:val="22"/>
              </w:rPr>
              <w:t xml:space="preserve">: </w:t>
            </w:r>
          </w:p>
        </w:tc>
        <w:tc>
          <w:tcPr>
            <w:tcW w:w="72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C7348B" w14:textId="77777777" w:rsidR="003C4617" w:rsidRPr="00B85F06" w:rsidRDefault="003C4617" w:rsidP="00F27AAC">
            <w:pPr>
              <w:ind w:right="-1350"/>
              <w:rPr>
                <w:sz w:val="22"/>
                <w:szCs w:val="22"/>
              </w:rPr>
            </w:pPr>
          </w:p>
        </w:tc>
      </w:tr>
      <w:tr w:rsidR="00D866C3" w:rsidRPr="00B85F06" w14:paraId="685BE29B" w14:textId="77777777" w:rsidTr="00F27AAC">
        <w:trPr>
          <w:trHeight w:val="432"/>
        </w:trPr>
        <w:tc>
          <w:tcPr>
            <w:tcW w:w="108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ED4AD0" w14:textId="4330F3C8" w:rsidR="00D866C3" w:rsidRPr="00B85F06" w:rsidRDefault="00D866C3" w:rsidP="00CB5A8E">
            <w:pPr>
              <w:ind w:right="-1350"/>
              <w:rPr>
                <w:sz w:val="22"/>
                <w:szCs w:val="22"/>
              </w:rPr>
            </w:pPr>
            <w:r w:rsidRPr="00D97FA3">
              <w:rPr>
                <w:b/>
                <w:sz w:val="22"/>
                <w:szCs w:val="22"/>
              </w:rPr>
              <w:t>DEA Registrant name: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</w:tr>
      <w:tr w:rsidR="00D866C3" w:rsidRPr="00B85F06" w14:paraId="3712CEBE" w14:textId="77777777" w:rsidTr="00F27AAC">
        <w:trPr>
          <w:trHeight w:val="432"/>
        </w:trPr>
        <w:tc>
          <w:tcPr>
            <w:tcW w:w="10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11345E" w14:textId="604EF094" w:rsidR="00D866C3" w:rsidRPr="00B85F06" w:rsidRDefault="00D866C3" w:rsidP="00CB5A8E">
            <w:pPr>
              <w:ind w:right="-135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A Registrant Address (as appears on DEA Certificate of Registration)</w:t>
            </w:r>
            <w:r w:rsidR="00C71E86">
              <w:rPr>
                <w:b/>
                <w:sz w:val="22"/>
                <w:szCs w:val="22"/>
              </w:rPr>
              <w:t xml:space="preserve">: </w:t>
            </w:r>
          </w:p>
        </w:tc>
      </w:tr>
      <w:tr w:rsidR="00D866C3" w:rsidRPr="00B85F06" w14:paraId="6DA0D32B" w14:textId="77777777" w:rsidTr="00D866C3">
        <w:trPr>
          <w:trHeight w:val="432"/>
        </w:trPr>
        <w:tc>
          <w:tcPr>
            <w:tcW w:w="10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922BA2" w14:textId="06231526" w:rsidR="00D866C3" w:rsidRPr="00B85F06" w:rsidRDefault="00D866C3" w:rsidP="00D866C3">
            <w:pPr>
              <w:ind w:right="-738"/>
              <w:rPr>
                <w:sz w:val="22"/>
                <w:szCs w:val="22"/>
              </w:rPr>
            </w:pPr>
          </w:p>
        </w:tc>
      </w:tr>
    </w:tbl>
    <w:p w14:paraId="4501B947" w14:textId="77777777" w:rsidR="00E90014" w:rsidRPr="006F6BA0" w:rsidRDefault="001E4A5E" w:rsidP="00D866C3">
      <w:pPr>
        <w:spacing w:before="120"/>
        <w:ind w:left="-1080"/>
        <w:jc w:val="both"/>
        <w:rPr>
          <w:b/>
        </w:rPr>
      </w:pPr>
      <w:r w:rsidRPr="006F6BA0">
        <w:rPr>
          <w:b/>
        </w:rPr>
        <w:t>*</w:t>
      </w:r>
      <w:r w:rsidR="00673BD0" w:rsidRPr="006F6BA0">
        <w:rPr>
          <w:b/>
        </w:rPr>
        <w:t>Container ID # is assigned by lab upon drug receipt</w:t>
      </w:r>
    </w:p>
    <w:p w14:paraId="6E2D9F86" w14:textId="77777777" w:rsidR="00673BD0" w:rsidRDefault="00673BD0" w:rsidP="00673BD0">
      <w:pPr>
        <w:ind w:left="-1080"/>
      </w:pPr>
    </w:p>
    <w:tbl>
      <w:tblPr>
        <w:tblW w:w="11160" w:type="dxa"/>
        <w:tblInd w:w="-12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0"/>
        <w:gridCol w:w="990"/>
        <w:gridCol w:w="1170"/>
        <w:gridCol w:w="990"/>
        <w:gridCol w:w="1260"/>
        <w:gridCol w:w="1080"/>
        <w:gridCol w:w="990"/>
        <w:gridCol w:w="1350"/>
        <w:gridCol w:w="2250"/>
      </w:tblGrid>
      <w:tr w:rsidR="004C5ABD" w14:paraId="69156C9E" w14:textId="77777777" w:rsidTr="00007714">
        <w:trPr>
          <w:trHeight w:hRule="exact" w:val="912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6DCEE5E" w14:textId="77777777" w:rsidR="00C71E86" w:rsidRPr="006571AB" w:rsidRDefault="00C71E86" w:rsidP="00F27AAC">
            <w:pPr>
              <w:pStyle w:val="TableParagraph"/>
              <w:spacing w:before="4"/>
              <w:ind w:left="99"/>
              <w:rPr>
                <w:rFonts w:ascii="Times New Roman"/>
                <w:b/>
                <w:w w:val="105"/>
                <w:sz w:val="18"/>
                <w:szCs w:val="18"/>
              </w:rPr>
            </w:pPr>
            <w:r w:rsidRPr="006571AB">
              <w:rPr>
                <w:rFonts w:ascii="Times New Roman"/>
                <w:b/>
                <w:w w:val="105"/>
                <w:sz w:val="18"/>
                <w:szCs w:val="18"/>
              </w:rPr>
              <w:t xml:space="preserve">     Date</w:t>
            </w:r>
          </w:p>
          <w:p w14:paraId="54B15461" w14:textId="77777777" w:rsidR="00C71E86" w:rsidRPr="00EF4876" w:rsidRDefault="00C71E86" w:rsidP="00F27AAC">
            <w:pPr>
              <w:pStyle w:val="TableParagraph"/>
              <w:spacing w:before="4"/>
              <w:ind w:left="99"/>
              <w:jc w:val="center"/>
              <w:rPr>
                <w:rFonts w:ascii="Times New Roman" w:eastAsia="Times New Roman" w:hAnsi="Times New Roman" w:cs="Times New Roman"/>
                <w:b/>
                <w:sz w:val="19"/>
                <w:szCs w:val="19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1FEEAFA" w14:textId="77777777" w:rsidR="00C71E86" w:rsidRPr="006571AB" w:rsidRDefault="00C71E86" w:rsidP="00F27AAC">
            <w:pPr>
              <w:pStyle w:val="TableParagraph"/>
              <w:spacing w:before="4" w:line="253" w:lineRule="auto"/>
              <w:ind w:left="131" w:right="127" w:hanging="1"/>
              <w:jc w:val="center"/>
              <w:rPr>
                <w:rFonts w:ascii="Times New Roman"/>
                <w:b/>
                <w:w w:val="105"/>
                <w:sz w:val="18"/>
                <w:szCs w:val="18"/>
              </w:rPr>
            </w:pPr>
            <w:r w:rsidRPr="006571AB">
              <w:rPr>
                <w:rFonts w:ascii="Times New Roman"/>
                <w:b/>
                <w:w w:val="105"/>
                <w:sz w:val="18"/>
                <w:szCs w:val="18"/>
              </w:rPr>
              <w:t>Number of Animals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31971E3" w14:textId="77777777" w:rsidR="00007714" w:rsidRDefault="00007714" w:rsidP="00F27AAC">
            <w:pPr>
              <w:pStyle w:val="TableParagraph"/>
              <w:spacing w:before="4" w:line="253" w:lineRule="auto"/>
              <w:ind w:left="131" w:right="127" w:hanging="1"/>
              <w:jc w:val="center"/>
              <w:rPr>
                <w:rFonts w:ascii="Times New Roman"/>
                <w:b/>
                <w:w w:val="105"/>
                <w:sz w:val="18"/>
                <w:szCs w:val="18"/>
              </w:rPr>
            </w:pPr>
            <w:r>
              <w:rPr>
                <w:rFonts w:ascii="Times New Roman"/>
                <w:b/>
                <w:w w:val="105"/>
                <w:sz w:val="18"/>
                <w:szCs w:val="18"/>
              </w:rPr>
              <w:t>Amount</w:t>
            </w:r>
          </w:p>
          <w:p w14:paraId="1B893537" w14:textId="4C4D0DDB" w:rsidR="00C71E86" w:rsidRPr="006571AB" w:rsidRDefault="00C71E86" w:rsidP="00F27AAC">
            <w:pPr>
              <w:pStyle w:val="TableParagraph"/>
              <w:spacing w:before="4" w:line="253" w:lineRule="auto"/>
              <w:ind w:left="131" w:right="127" w:hanging="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571AB">
              <w:rPr>
                <w:rFonts w:ascii="Times New Roman"/>
                <w:b/>
                <w:spacing w:val="2"/>
                <w:sz w:val="18"/>
                <w:szCs w:val="18"/>
              </w:rPr>
              <w:t>W</w:t>
            </w:r>
            <w:r w:rsidRPr="006571AB">
              <w:rPr>
                <w:rFonts w:ascii="Times New Roman"/>
                <w:b/>
                <w:sz w:val="18"/>
                <w:szCs w:val="18"/>
              </w:rPr>
              <w:t>ithdra</w:t>
            </w:r>
            <w:r w:rsidRPr="006571AB">
              <w:rPr>
                <w:rFonts w:ascii="Times New Roman"/>
                <w:b/>
                <w:spacing w:val="1"/>
                <w:sz w:val="18"/>
                <w:szCs w:val="18"/>
              </w:rPr>
              <w:t>w</w:t>
            </w:r>
            <w:r w:rsidRPr="006571AB">
              <w:rPr>
                <w:rFonts w:ascii="Times New Roman"/>
                <w:b/>
                <w:sz w:val="18"/>
                <w:szCs w:val="18"/>
              </w:rPr>
              <w:t>n</w:t>
            </w:r>
            <w:r w:rsidRPr="006571AB">
              <w:rPr>
                <w:rFonts w:ascii="Times New Roman"/>
                <w:b/>
                <w:w w:val="103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F255AC4" w14:textId="77777777" w:rsidR="00C71E86" w:rsidRDefault="00C71E86" w:rsidP="00C71E86">
            <w:pPr>
              <w:pStyle w:val="TableParagraph"/>
              <w:spacing w:before="4" w:line="253" w:lineRule="auto"/>
              <w:ind w:left="314" w:right="168" w:hanging="150"/>
              <w:jc w:val="center"/>
              <w:rPr>
                <w:rFonts w:ascii="Times New Roman"/>
                <w:b/>
                <w:sz w:val="18"/>
                <w:szCs w:val="18"/>
              </w:rPr>
            </w:pPr>
          </w:p>
          <w:p w14:paraId="2717DB3C" w14:textId="77777777" w:rsidR="00C71E86" w:rsidRPr="004C5ABD" w:rsidRDefault="00C71E86" w:rsidP="00C71E86">
            <w:pPr>
              <w:pStyle w:val="TableParagraph"/>
              <w:spacing w:before="4" w:line="253" w:lineRule="auto"/>
              <w:ind w:left="314" w:right="168" w:hanging="150"/>
              <w:jc w:val="center"/>
              <w:rPr>
                <w:rFonts w:ascii="Times New Roman"/>
                <w:b/>
                <w:sz w:val="18"/>
                <w:szCs w:val="18"/>
                <w:u w:val="single"/>
              </w:rPr>
            </w:pPr>
            <w:r w:rsidRPr="004C5ABD">
              <w:rPr>
                <w:rFonts w:ascii="Times New Roman"/>
                <w:b/>
                <w:sz w:val="18"/>
                <w:szCs w:val="18"/>
                <w:u w:val="single"/>
              </w:rPr>
              <w:t>Balance</w:t>
            </w:r>
          </w:p>
          <w:p w14:paraId="511385F4" w14:textId="77777777" w:rsidR="00C71E86" w:rsidRPr="006571AB" w:rsidRDefault="00C71E86" w:rsidP="00C71E86">
            <w:pPr>
              <w:pStyle w:val="TableParagraph"/>
              <w:spacing w:before="4" w:line="253" w:lineRule="auto"/>
              <w:ind w:left="216" w:right="220"/>
              <w:jc w:val="center"/>
              <w:rPr>
                <w:rFonts w:ascii="Times New Roman"/>
                <w:b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9CB41E3" w14:textId="15434750" w:rsidR="00C71E86" w:rsidRPr="006571AB" w:rsidRDefault="00C71E86" w:rsidP="00F27AAC">
            <w:pPr>
              <w:pStyle w:val="TableParagraph"/>
              <w:spacing w:before="4" w:line="253" w:lineRule="auto"/>
              <w:ind w:left="216" w:right="220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571AB">
              <w:rPr>
                <w:rFonts w:ascii="Times New Roman"/>
                <w:b/>
                <w:sz w:val="16"/>
                <w:szCs w:val="16"/>
              </w:rPr>
              <w:t>Authorized</w:t>
            </w:r>
            <w:r w:rsidRPr="006571AB">
              <w:rPr>
                <w:rFonts w:ascii="Times New Roman"/>
                <w:b/>
                <w:spacing w:val="28"/>
                <w:w w:val="103"/>
                <w:sz w:val="16"/>
                <w:szCs w:val="16"/>
              </w:rPr>
              <w:t xml:space="preserve"> </w:t>
            </w:r>
            <w:r w:rsidRPr="006571AB">
              <w:rPr>
                <w:rFonts w:ascii="Times New Roman"/>
                <w:b/>
                <w:w w:val="105"/>
                <w:sz w:val="17"/>
                <w:szCs w:val="17"/>
              </w:rPr>
              <w:t>Personnel</w:t>
            </w:r>
            <w:r w:rsidRPr="006571AB">
              <w:rPr>
                <w:rFonts w:ascii="Times New Roman"/>
                <w:b/>
                <w:spacing w:val="28"/>
                <w:w w:val="103"/>
                <w:sz w:val="17"/>
                <w:szCs w:val="17"/>
              </w:rPr>
              <w:t xml:space="preserve"> </w:t>
            </w:r>
            <w:r w:rsidRPr="006571AB">
              <w:rPr>
                <w:rFonts w:ascii="Times New Roman"/>
                <w:b/>
                <w:w w:val="105"/>
                <w:sz w:val="17"/>
                <w:szCs w:val="17"/>
              </w:rPr>
              <w:t>Initials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5ABA98A" w14:textId="77777777" w:rsidR="00C71E86" w:rsidRPr="006571AB" w:rsidRDefault="00C71E86" w:rsidP="00F27AAC">
            <w:pPr>
              <w:pStyle w:val="TableParagraph"/>
              <w:spacing w:before="4" w:line="253" w:lineRule="auto"/>
              <w:ind w:left="204" w:right="207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571AB">
              <w:rPr>
                <w:rFonts w:ascii="Times New Roman"/>
                <w:b/>
                <w:sz w:val="18"/>
                <w:szCs w:val="18"/>
              </w:rPr>
              <w:t>Amount</w:t>
            </w:r>
            <w:r w:rsidRPr="006571AB">
              <w:rPr>
                <w:rFonts w:ascii="Times New Roman"/>
                <w:b/>
                <w:spacing w:val="21"/>
                <w:w w:val="103"/>
                <w:sz w:val="18"/>
                <w:szCs w:val="18"/>
              </w:rPr>
              <w:t xml:space="preserve"> </w:t>
            </w:r>
            <w:r w:rsidRPr="006571AB">
              <w:rPr>
                <w:rFonts w:ascii="Times New Roman"/>
                <w:b/>
                <w:spacing w:val="3"/>
                <w:w w:val="105"/>
                <w:sz w:val="18"/>
                <w:szCs w:val="18"/>
              </w:rPr>
              <w:t>W</w:t>
            </w:r>
            <w:r w:rsidRPr="006571AB">
              <w:rPr>
                <w:rFonts w:ascii="Times New Roman"/>
                <w:b/>
                <w:spacing w:val="1"/>
                <w:w w:val="105"/>
                <w:sz w:val="18"/>
                <w:szCs w:val="18"/>
              </w:rPr>
              <w:t>as</w:t>
            </w:r>
            <w:r w:rsidRPr="006571AB">
              <w:rPr>
                <w:rFonts w:ascii="Times New Roman"/>
                <w:b/>
                <w:w w:val="105"/>
                <w:sz w:val="18"/>
                <w:szCs w:val="18"/>
              </w:rPr>
              <w:t>t</w:t>
            </w:r>
            <w:r w:rsidRPr="006571AB">
              <w:rPr>
                <w:rFonts w:ascii="Times New Roman"/>
                <w:b/>
                <w:spacing w:val="1"/>
                <w:w w:val="105"/>
                <w:sz w:val="18"/>
                <w:szCs w:val="18"/>
              </w:rPr>
              <w:t>e</w:t>
            </w:r>
            <w:r w:rsidRPr="006571AB">
              <w:rPr>
                <w:rFonts w:ascii="Times New Roman"/>
                <w:b/>
                <w:w w:val="105"/>
                <w:sz w:val="18"/>
                <w:szCs w:val="18"/>
              </w:rPr>
              <w:t>d</w:t>
            </w:r>
            <w:r w:rsidRPr="006571AB">
              <w:rPr>
                <w:rFonts w:ascii="Times New Roman"/>
                <w:b/>
                <w:w w:val="103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2593C137" w14:textId="77777777" w:rsidR="00C71E86" w:rsidRPr="006571AB" w:rsidRDefault="00C71E86" w:rsidP="00F27AAC">
            <w:pPr>
              <w:pStyle w:val="TableParagraph"/>
              <w:spacing w:before="4" w:line="253" w:lineRule="auto"/>
              <w:ind w:left="209" w:right="167" w:hanging="45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571AB">
              <w:rPr>
                <w:rFonts w:ascii="Times New Roman"/>
                <w:b/>
                <w:sz w:val="18"/>
                <w:szCs w:val="18"/>
              </w:rPr>
              <w:t>Witness</w:t>
            </w:r>
            <w:r w:rsidRPr="006571AB">
              <w:rPr>
                <w:rFonts w:ascii="Times New Roman"/>
                <w:b/>
                <w:spacing w:val="26"/>
                <w:w w:val="103"/>
                <w:sz w:val="18"/>
                <w:szCs w:val="18"/>
              </w:rPr>
              <w:t xml:space="preserve"> </w:t>
            </w:r>
            <w:r w:rsidRPr="006571AB">
              <w:rPr>
                <w:rFonts w:ascii="Times New Roman"/>
                <w:b/>
                <w:w w:val="105"/>
                <w:sz w:val="18"/>
                <w:szCs w:val="18"/>
              </w:rPr>
              <w:t>Initials</w:t>
            </w: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306829A8" w14:textId="77777777" w:rsidR="00C71E86" w:rsidRPr="006571AB" w:rsidRDefault="00C71E86" w:rsidP="00F27AAC">
            <w:pPr>
              <w:pStyle w:val="TableParagraph"/>
              <w:spacing w:before="4" w:line="253" w:lineRule="auto"/>
              <w:ind w:left="153" w:right="156" w:hanging="1"/>
              <w:jc w:val="center"/>
              <w:rPr>
                <w:rFonts w:ascii="Times New Roman"/>
                <w:b/>
                <w:spacing w:val="-19"/>
                <w:w w:val="105"/>
                <w:sz w:val="18"/>
                <w:szCs w:val="18"/>
              </w:rPr>
            </w:pPr>
            <w:r w:rsidRPr="006571AB">
              <w:rPr>
                <w:rFonts w:ascii="Times New Roman"/>
                <w:b/>
                <w:spacing w:val="1"/>
                <w:w w:val="105"/>
                <w:sz w:val="18"/>
                <w:szCs w:val="18"/>
              </w:rPr>
              <w:t>Amount</w:t>
            </w:r>
            <w:r w:rsidRPr="006571AB">
              <w:rPr>
                <w:rFonts w:ascii="Times New Roman"/>
                <w:b/>
                <w:spacing w:val="21"/>
                <w:w w:val="103"/>
                <w:sz w:val="18"/>
                <w:szCs w:val="18"/>
              </w:rPr>
              <w:t xml:space="preserve"> </w:t>
            </w:r>
            <w:r w:rsidRPr="006571AB">
              <w:rPr>
                <w:rFonts w:ascii="Times New Roman"/>
                <w:b/>
                <w:w w:val="105"/>
                <w:sz w:val="18"/>
                <w:szCs w:val="18"/>
              </w:rPr>
              <w:t>Disposed</w:t>
            </w:r>
            <w:r w:rsidRPr="006571AB">
              <w:rPr>
                <w:rFonts w:ascii="Times New Roman"/>
                <w:b/>
                <w:spacing w:val="-19"/>
                <w:w w:val="105"/>
                <w:sz w:val="18"/>
                <w:szCs w:val="18"/>
              </w:rPr>
              <w:t xml:space="preserve"> </w:t>
            </w:r>
          </w:p>
          <w:p w14:paraId="2712E13B" w14:textId="77777777" w:rsidR="00C71E86" w:rsidRPr="006571AB" w:rsidRDefault="00C71E86" w:rsidP="00F27AAC">
            <w:pPr>
              <w:pStyle w:val="TableParagraph"/>
              <w:spacing w:before="4" w:line="253" w:lineRule="auto"/>
              <w:ind w:left="153" w:right="156" w:hanging="1"/>
              <w:jc w:val="center"/>
              <w:rPr>
                <w:rFonts w:ascii="Times New Roman"/>
                <w:b/>
                <w:spacing w:val="29"/>
                <w:w w:val="103"/>
                <w:sz w:val="18"/>
                <w:szCs w:val="18"/>
              </w:rPr>
            </w:pPr>
            <w:r w:rsidRPr="006571AB">
              <w:rPr>
                <w:rFonts w:ascii="Times New Roman"/>
                <w:b/>
                <w:spacing w:val="2"/>
                <w:w w:val="105"/>
                <w:sz w:val="18"/>
                <w:szCs w:val="18"/>
              </w:rPr>
              <w:t>U-M</w:t>
            </w:r>
            <w:r w:rsidRPr="006571AB">
              <w:rPr>
                <w:rFonts w:ascii="Times New Roman"/>
                <w:b/>
                <w:spacing w:val="29"/>
                <w:w w:val="103"/>
                <w:sz w:val="18"/>
                <w:szCs w:val="18"/>
              </w:rPr>
              <w:t xml:space="preserve"> </w:t>
            </w:r>
          </w:p>
          <w:p w14:paraId="1A576E0D" w14:textId="77777777" w:rsidR="00C71E86" w:rsidRPr="006571AB" w:rsidRDefault="00C71E86" w:rsidP="00F27AAC">
            <w:pPr>
              <w:pStyle w:val="TableParagraph"/>
              <w:spacing w:before="4" w:line="253" w:lineRule="auto"/>
              <w:ind w:left="153" w:right="156" w:hanging="1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571AB">
              <w:rPr>
                <w:rFonts w:ascii="Times New Roman"/>
                <w:b/>
                <w:spacing w:val="1"/>
                <w:w w:val="105"/>
                <w:sz w:val="18"/>
                <w:szCs w:val="18"/>
              </w:rPr>
              <w:t>OSEH-DLD</w:t>
            </w:r>
          </w:p>
          <w:p w14:paraId="2725A57E" w14:textId="77777777" w:rsidR="00C71E86" w:rsidRPr="006571AB" w:rsidRDefault="00C71E86" w:rsidP="00F27AAC">
            <w:pPr>
              <w:pStyle w:val="TableParagraph"/>
              <w:ind w:righ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571AB">
              <w:rPr>
                <w:rFonts w:ascii="Times New Roman"/>
                <w:w w:val="105"/>
                <w:sz w:val="18"/>
                <w:szCs w:val="18"/>
              </w:rPr>
              <w:t>(ml)</w:t>
            </w: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5A9AB17" w14:textId="77777777" w:rsidR="00C71E86" w:rsidRPr="006571AB" w:rsidRDefault="00C71E86" w:rsidP="00F27AAC">
            <w:pPr>
              <w:pStyle w:val="TableParagraph"/>
              <w:spacing w:before="4" w:line="253" w:lineRule="auto"/>
              <w:ind w:left="314" w:right="168" w:hanging="150"/>
              <w:jc w:val="center"/>
              <w:rPr>
                <w:rFonts w:ascii="Times New Roman"/>
                <w:b/>
                <w:sz w:val="18"/>
                <w:szCs w:val="18"/>
              </w:rPr>
            </w:pPr>
            <w:r w:rsidRPr="006571AB">
              <w:rPr>
                <w:rFonts w:ascii="Times New Roman"/>
                <w:b/>
                <w:sz w:val="18"/>
                <w:szCs w:val="18"/>
              </w:rPr>
              <w:t>Comments</w:t>
            </w:r>
          </w:p>
        </w:tc>
      </w:tr>
      <w:tr w:rsidR="004C5ABD" w14:paraId="19641FAD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5F4CC60" w14:textId="4232D773" w:rsidR="00C71E86" w:rsidRPr="00673BD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14:paraId="4B517D0E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037576F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E86ED08" w14:textId="77777777" w:rsidR="00C71E86" w:rsidRPr="00673BD0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3621EC88" w14:textId="7506BCD3" w:rsidR="00C71E86" w:rsidRPr="00673BD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E7BE184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1876311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41F03C0C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12F9497" w14:textId="77777777" w:rsidR="00C71E86" w:rsidRPr="00673BD0" w:rsidRDefault="00C71E86" w:rsidP="00F27AAC">
            <w:pPr>
              <w:jc w:val="center"/>
              <w:rPr>
                <w:b/>
                <w:color w:val="0000FF"/>
              </w:rPr>
            </w:pPr>
          </w:p>
        </w:tc>
      </w:tr>
      <w:tr w:rsidR="004C5ABD" w14:paraId="32668CC3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11FF9E1" w14:textId="0319D89C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2C1FD66" w14:textId="1B2204AB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7230D47" w14:textId="0DB95C99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785A0A6" w14:textId="77777777" w:rsidR="00C71E86" w:rsidRPr="00FC0760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6C14F78" w14:textId="3940017B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1129BB0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1EB9AC2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69CED00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87BD9FD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</w:tr>
      <w:tr w:rsidR="004C5ABD" w14:paraId="5D9E909A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332E41E" w14:textId="1EF0299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2660D1D" w14:textId="036042D2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01216E8" w14:textId="2563DE9F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6108E31" w14:textId="77777777" w:rsidR="00C71E86" w:rsidRPr="00FC0760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6105A868" w14:textId="0C70FFC3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11A8DBA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62BBDA48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5BB1E175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BC91E5D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</w:tr>
      <w:tr w:rsidR="004C5ABD" w14:paraId="16F6FD04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71E5457" w14:textId="3A95AC61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19652C3" w14:textId="396A3590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EF1F5C8" w14:textId="23EC4044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EF2AC1D" w14:textId="77777777" w:rsidR="00C71E86" w:rsidRPr="00FC0760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36EC58E" w14:textId="242BCA0A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B9DD8DC" w14:textId="4E1FE788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1956EEC" w14:textId="071F12C6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CCD4F72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195B2BD" w14:textId="7E783B47" w:rsidR="00C71E86" w:rsidRPr="00F27AAC" w:rsidRDefault="00C71E86" w:rsidP="00F27AAC">
            <w:pPr>
              <w:jc w:val="center"/>
              <w:rPr>
                <w:b/>
                <w:color w:val="0000FF"/>
                <w:sz w:val="20"/>
                <w:szCs w:val="20"/>
              </w:rPr>
            </w:pPr>
          </w:p>
        </w:tc>
      </w:tr>
      <w:tr w:rsidR="004C5ABD" w14:paraId="5B3DCCDB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C553BC7" w14:textId="034A1493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CE2F30C" w14:textId="5921DDE2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992DE36" w14:textId="230D87DD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4B6484A" w14:textId="77777777" w:rsidR="00C71E86" w:rsidRPr="00FC0760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1263A911" w14:textId="7EC19D23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459B6F0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50CBCCC9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357C0C51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703213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</w:tr>
      <w:tr w:rsidR="004C5ABD" w14:paraId="38E52663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CE8D21C" w14:textId="34E4DF0B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AD1733C" w14:textId="4BB9E076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03E9067" w14:textId="13C6C680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2C094D6" w14:textId="77777777" w:rsidR="00C71E86" w:rsidRPr="00FC0760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4B367D75" w14:textId="40003366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477DAA2" w14:textId="10CEED6E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50B2643" w14:textId="2A18B470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17C78EAA" w14:textId="77777777" w:rsidR="00C71E86" w:rsidRPr="00FC0760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1D58D2" w14:textId="4C040D57" w:rsidR="00C71E86" w:rsidRPr="00F27AAC" w:rsidRDefault="00C71E86" w:rsidP="00F27AAC">
            <w:pPr>
              <w:jc w:val="center"/>
              <w:rPr>
                <w:b/>
                <w:color w:val="0000FF"/>
                <w:sz w:val="18"/>
                <w:szCs w:val="18"/>
              </w:rPr>
            </w:pPr>
          </w:p>
        </w:tc>
      </w:tr>
      <w:tr w:rsidR="004C5ABD" w14:paraId="563D9755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9FE8359" w14:textId="14AD7984" w:rsidR="00C71E86" w:rsidRPr="001E4A5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2" w:space="0" w:color="auto"/>
              <w:bottom w:val="single" w:sz="2" w:space="0" w:color="000000"/>
              <w:right w:val="single" w:sz="2" w:space="0" w:color="auto"/>
            </w:tcBorders>
            <w:vAlign w:val="center"/>
          </w:tcPr>
          <w:p w14:paraId="4401CFF0" w14:textId="7AEA96F0" w:rsidR="00C71E86" w:rsidRPr="00F27AAC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auto"/>
              <w:bottom w:val="single" w:sz="2" w:space="0" w:color="000000"/>
              <w:right w:val="single" w:sz="5" w:space="0" w:color="000000"/>
            </w:tcBorders>
            <w:vAlign w:val="center"/>
          </w:tcPr>
          <w:p w14:paraId="14930587" w14:textId="542DC4FA" w:rsidR="00C71E86" w:rsidRPr="001E4A5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C18C766" w14:textId="77777777" w:rsidR="00C71E86" w:rsidRPr="001E4A5E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6747CFA0" w14:textId="111ACC35" w:rsidR="00C71E86" w:rsidRPr="001E4A5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8F5272F" w14:textId="77777777" w:rsidR="00C71E86" w:rsidRPr="001E4A5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FED0BCA" w14:textId="77777777" w:rsidR="00C71E86" w:rsidRPr="001E4A5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43EA3CCB" w14:textId="77777777" w:rsidR="00C71E86" w:rsidRPr="001E4A5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AB8FFE3" w14:textId="77777777" w:rsidR="00C71E86" w:rsidRPr="001E4A5E" w:rsidRDefault="00C71E86" w:rsidP="00F27AAC">
            <w:pPr>
              <w:jc w:val="center"/>
              <w:rPr>
                <w:b/>
                <w:color w:val="0000FF"/>
              </w:rPr>
            </w:pPr>
          </w:p>
        </w:tc>
      </w:tr>
      <w:tr w:rsidR="004C5ABD" w14:paraId="2AE295A3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3E378FD" w14:textId="2D59212D" w:rsidR="00C71E86" w:rsidRPr="007A19A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2" w:space="0" w:color="auto"/>
            </w:tcBorders>
            <w:vAlign w:val="center"/>
          </w:tcPr>
          <w:p w14:paraId="18A544F9" w14:textId="7DD34709" w:rsidR="00C71E86" w:rsidRPr="007A19A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auto"/>
              <w:bottom w:val="single" w:sz="2" w:space="0" w:color="000000"/>
              <w:right w:val="single" w:sz="5" w:space="0" w:color="000000"/>
            </w:tcBorders>
            <w:vAlign w:val="center"/>
          </w:tcPr>
          <w:p w14:paraId="1753CDBD" w14:textId="44A4B57D" w:rsidR="00C71E86" w:rsidRPr="007A19A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48DBEF8" w14:textId="77777777" w:rsidR="00C71E86" w:rsidRPr="007A19AE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50897DE" w14:textId="6DA66C18" w:rsidR="00C71E86" w:rsidRPr="007A19A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5B6C8B6" w14:textId="77777777" w:rsidR="00C71E86" w:rsidRPr="00A8771C" w:rsidRDefault="00C71E86" w:rsidP="00F27AAC">
            <w:pPr>
              <w:jc w:val="center"/>
              <w:rPr>
                <w:b/>
                <w:color w:val="0000FF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403EB646" w14:textId="77777777" w:rsidR="00C71E86" w:rsidRPr="007A19A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auto"/>
            </w:tcBorders>
            <w:vAlign w:val="center"/>
          </w:tcPr>
          <w:p w14:paraId="40E37232" w14:textId="77777777" w:rsidR="00C71E86" w:rsidRPr="007A19AE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64339B88" w14:textId="660E4BFD" w:rsidR="00C71E86" w:rsidRPr="0013285C" w:rsidRDefault="00C71E86" w:rsidP="00F27AAC">
            <w:pPr>
              <w:jc w:val="center"/>
              <w:rPr>
                <w:b/>
                <w:color w:val="0000FF"/>
                <w:sz w:val="15"/>
                <w:szCs w:val="15"/>
              </w:rPr>
            </w:pPr>
          </w:p>
        </w:tc>
      </w:tr>
      <w:tr w:rsidR="004C5ABD" w:rsidRPr="00A8771C" w14:paraId="61ACA49C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19350E6" w14:textId="77777777" w:rsidR="00C71E86" w:rsidRPr="00A8771C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B937AB9" w14:textId="77777777" w:rsidR="00C71E86" w:rsidRPr="00A8771C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3D7C5A8" w14:textId="77777777" w:rsidR="00C71E86" w:rsidRPr="00A8771C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0E583F4" w14:textId="77777777" w:rsidR="00C71E86" w:rsidRPr="00A8771C" w:rsidRDefault="00C71E86" w:rsidP="00C71E86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7C66539" w14:textId="6CE3F972" w:rsidR="00C71E86" w:rsidRPr="00A8771C" w:rsidRDefault="00C71E86" w:rsidP="00F27AAC">
            <w:pPr>
              <w:jc w:val="center"/>
              <w:rPr>
                <w:b/>
                <w:color w:val="0000FF"/>
              </w:rPr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125EF1B" w14:textId="77777777" w:rsidR="00C71E86" w:rsidRPr="00A8771C" w:rsidRDefault="00C71E86" w:rsidP="00F27AAC">
            <w:pPr>
              <w:jc w:val="center"/>
              <w:rPr>
                <w:b/>
                <w:color w:val="0000FF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auto"/>
            </w:tcBorders>
            <w:vAlign w:val="center"/>
          </w:tcPr>
          <w:p w14:paraId="0752CFE1" w14:textId="77777777" w:rsidR="00C71E86" w:rsidRPr="00A8771C" w:rsidRDefault="00C71E86" w:rsidP="00F27AAC">
            <w:pPr>
              <w:jc w:val="center"/>
              <w:rPr>
                <w:b/>
                <w:color w:val="0000FF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auto"/>
            </w:tcBorders>
            <w:vAlign w:val="center"/>
          </w:tcPr>
          <w:p w14:paraId="0EFDA1E4" w14:textId="77777777" w:rsidR="00C71E86" w:rsidRPr="00A8771C" w:rsidRDefault="00C71E86" w:rsidP="00F27AAC">
            <w:pPr>
              <w:jc w:val="center"/>
              <w:rPr>
                <w:b/>
                <w:color w:val="0000FF"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1247A5B4" w14:textId="77777777" w:rsidR="00C71E86" w:rsidRPr="00F27AAC" w:rsidRDefault="00C71E86" w:rsidP="00F27AAC">
            <w:pPr>
              <w:jc w:val="center"/>
              <w:rPr>
                <w:b/>
                <w:color w:val="0000FF"/>
                <w:sz w:val="12"/>
                <w:szCs w:val="12"/>
              </w:rPr>
            </w:pPr>
          </w:p>
        </w:tc>
      </w:tr>
      <w:tr w:rsidR="004C5ABD" w14:paraId="7C272672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733D3AF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A4CA056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8AFF32F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CD1F867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21113A27" w14:textId="0003CCBC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CF0A91C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auto"/>
            </w:tcBorders>
            <w:vAlign w:val="center"/>
          </w:tcPr>
          <w:p w14:paraId="279460D4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auto"/>
              <w:bottom w:val="single" w:sz="2" w:space="0" w:color="000000"/>
              <w:right w:val="single" w:sz="18" w:space="0" w:color="000000"/>
            </w:tcBorders>
            <w:vAlign w:val="center"/>
          </w:tcPr>
          <w:p w14:paraId="02536DB3" w14:textId="77777777" w:rsidR="00C71E86" w:rsidRPr="00A8771C" w:rsidRDefault="00C71E86" w:rsidP="00F27A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5731CDE" w14:textId="77777777" w:rsidR="00C71E86" w:rsidRDefault="00C71E86" w:rsidP="00F27AAC">
            <w:pPr>
              <w:jc w:val="center"/>
            </w:pPr>
          </w:p>
        </w:tc>
      </w:tr>
      <w:tr w:rsidR="004C5ABD" w14:paraId="02A5723A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4FACD4B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4A25CB0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3CA8663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3A6F3C2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B922B28" w14:textId="0E335DED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18E50F0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4BC3AB87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2C98378E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73342C" w14:textId="77777777" w:rsidR="00C71E86" w:rsidRDefault="00C71E86" w:rsidP="00F27AAC">
            <w:pPr>
              <w:jc w:val="center"/>
            </w:pPr>
          </w:p>
        </w:tc>
      </w:tr>
      <w:tr w:rsidR="004C5ABD" w14:paraId="4A21C808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01BC076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3B33AD8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DE5685A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304CBFE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14E13684" w14:textId="16E24F31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EF51622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3B5EE853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4303870D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C44F45" w14:textId="77777777" w:rsidR="00C71E86" w:rsidRDefault="00C71E86" w:rsidP="00F27AAC">
            <w:pPr>
              <w:jc w:val="center"/>
            </w:pPr>
          </w:p>
        </w:tc>
      </w:tr>
      <w:tr w:rsidR="004C5ABD" w14:paraId="264DF6EA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D03BD11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378E6B4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03763B4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3570F9D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57F8C1D6" w14:textId="6A1283CC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D311996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5FAF9071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6D45301D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3D5A5FF" w14:textId="77777777" w:rsidR="00C71E86" w:rsidRDefault="00C71E86" w:rsidP="00F27AAC">
            <w:pPr>
              <w:jc w:val="center"/>
            </w:pPr>
          </w:p>
        </w:tc>
      </w:tr>
      <w:tr w:rsidR="004C5ABD" w14:paraId="23D193C4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806293B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F687514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5606665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48EA47C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E44FA44" w14:textId="1DFED719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7421125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C987774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02B9422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C102E6B" w14:textId="77777777" w:rsidR="00C71E86" w:rsidRDefault="00C71E86" w:rsidP="00F27AAC">
            <w:pPr>
              <w:jc w:val="center"/>
            </w:pPr>
          </w:p>
        </w:tc>
      </w:tr>
      <w:tr w:rsidR="004C5ABD" w14:paraId="2C62BD15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A1E9853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2C684FD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4E8B9C5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11FD7B2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7F2BAEED" w14:textId="7F49110B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49E2BDAC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1A9347D4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1F37496A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DC93E2A" w14:textId="77777777" w:rsidR="00C71E86" w:rsidRDefault="00C71E86" w:rsidP="00F27AAC">
            <w:pPr>
              <w:jc w:val="center"/>
            </w:pPr>
          </w:p>
        </w:tc>
      </w:tr>
      <w:tr w:rsidR="004C5ABD" w14:paraId="4E72BC48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2FC90CA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E4B7E23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132B5A6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14EB83A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116F45DF" w14:textId="2DA29584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4D84810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2851812B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59D50757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5879BD9" w14:textId="77777777" w:rsidR="00C71E86" w:rsidRDefault="00C71E86" w:rsidP="00F27AAC">
            <w:pPr>
              <w:jc w:val="center"/>
            </w:pPr>
          </w:p>
        </w:tc>
      </w:tr>
      <w:tr w:rsidR="004C5ABD" w14:paraId="52C39695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2ADF7F1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070D8D9B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2DFE1780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62280AAD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7D85914" w14:textId="53FE69A7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11DE0400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D4C1C2A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3BE13885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70C025D" w14:textId="77777777" w:rsidR="00C71E86" w:rsidRDefault="00C71E86" w:rsidP="00F27AAC">
            <w:pPr>
              <w:jc w:val="center"/>
            </w:pPr>
          </w:p>
        </w:tc>
      </w:tr>
      <w:tr w:rsidR="004C5ABD" w14:paraId="6CFF2113" w14:textId="77777777" w:rsidTr="00007714">
        <w:trPr>
          <w:trHeight w:hRule="exact" w:val="403"/>
        </w:trPr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474A214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97AABD5" w14:textId="77777777" w:rsidR="00C71E86" w:rsidRDefault="00C71E86" w:rsidP="00F27AAC">
            <w:pPr>
              <w:jc w:val="center"/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721F1106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524A6466" w14:textId="77777777" w:rsidR="00C71E86" w:rsidRDefault="00C71E86" w:rsidP="00C71E86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2CDCFCC1" w14:textId="352E74FA" w:rsidR="00C71E86" w:rsidRDefault="00C71E86" w:rsidP="00F27AAC">
            <w:pPr>
              <w:jc w:val="center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5" w:space="0" w:color="000000"/>
            </w:tcBorders>
            <w:vAlign w:val="center"/>
          </w:tcPr>
          <w:p w14:paraId="34D94F68" w14:textId="77777777" w:rsidR="00C71E86" w:rsidRDefault="00C71E86" w:rsidP="00F27AAC">
            <w:pPr>
              <w:jc w:val="center"/>
            </w:pPr>
          </w:p>
        </w:tc>
        <w:tc>
          <w:tcPr>
            <w:tcW w:w="990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FC813B6" w14:textId="77777777" w:rsidR="00C71E86" w:rsidRDefault="00C71E86" w:rsidP="00F27AAC">
            <w:pPr>
              <w:jc w:val="center"/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14:paraId="09A8F92C" w14:textId="77777777" w:rsidR="00C71E86" w:rsidRDefault="00C71E86" w:rsidP="00F27AAC">
            <w:pPr>
              <w:jc w:val="center"/>
            </w:pPr>
          </w:p>
        </w:tc>
        <w:tc>
          <w:tcPr>
            <w:tcW w:w="2250" w:type="dxa"/>
            <w:tcBorders>
              <w:top w:val="single" w:sz="2" w:space="0" w:color="000000"/>
              <w:left w:val="single" w:sz="1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DCC85A" w14:textId="77777777" w:rsidR="00C71E86" w:rsidRDefault="00C71E86" w:rsidP="00F27AAC">
            <w:pPr>
              <w:jc w:val="center"/>
            </w:pPr>
          </w:p>
        </w:tc>
      </w:tr>
    </w:tbl>
    <w:p w14:paraId="7B73737E" w14:textId="70C512C3" w:rsidR="00EF4876" w:rsidRDefault="00EF4876" w:rsidP="005A31B1">
      <w:pPr>
        <w:tabs>
          <w:tab w:val="left" w:pos="4890"/>
        </w:tabs>
      </w:pPr>
    </w:p>
    <w:sectPr w:rsidR="00EF4876" w:rsidSect="005A31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20" w:right="1800" w:bottom="900" w:left="180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9DDC2A" w14:textId="77777777" w:rsidR="008262B2" w:rsidRDefault="008262B2" w:rsidP="00E90014">
      <w:r>
        <w:separator/>
      </w:r>
    </w:p>
  </w:endnote>
  <w:endnote w:type="continuationSeparator" w:id="0">
    <w:p w14:paraId="25175B4C" w14:textId="77777777" w:rsidR="008262B2" w:rsidRDefault="008262B2" w:rsidP="00E90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C2F17" w14:textId="77777777" w:rsidR="003A3998" w:rsidRDefault="003A39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1080E" w14:textId="7277F7C0" w:rsidR="0013285C" w:rsidRPr="00B007F6" w:rsidRDefault="0013285C" w:rsidP="00D866C3">
    <w:pPr>
      <w:pStyle w:val="Footer"/>
      <w:tabs>
        <w:tab w:val="clear" w:pos="4320"/>
        <w:tab w:val="clear" w:pos="8640"/>
        <w:tab w:val="left" w:pos="3130"/>
      </w:tabs>
      <w:ind w:right="-1080"/>
      <w:jc w:val="right"/>
      <w:rPr>
        <w:sz w:val="20"/>
        <w:szCs w:val="20"/>
      </w:rPr>
    </w:pPr>
    <w:r w:rsidRPr="00B007F6">
      <w:rPr>
        <w:sz w:val="20"/>
        <w:szCs w:val="20"/>
      </w:rPr>
      <w:t>Page</w:t>
    </w:r>
    <w:r>
      <w:rPr>
        <w:sz w:val="20"/>
        <w:szCs w:val="20"/>
      </w:rPr>
      <w:t xml:space="preserve"> _</w:t>
    </w:r>
    <w:r w:rsidRPr="00B007F6">
      <w:rPr>
        <w:sz w:val="20"/>
        <w:szCs w:val="20"/>
      </w:rPr>
      <w:t>____ of _</w:t>
    </w:r>
    <w:r>
      <w:rPr>
        <w:sz w:val="20"/>
        <w:szCs w:val="20"/>
      </w:rPr>
      <w:t>__</w:t>
    </w:r>
    <w:r w:rsidRPr="00B007F6">
      <w:rPr>
        <w:sz w:val="20"/>
        <w:szCs w:val="20"/>
      </w:rPr>
      <w:t>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2ED55" w14:textId="77777777" w:rsidR="003A3998" w:rsidRDefault="003A3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791C30" w14:textId="77777777" w:rsidR="008262B2" w:rsidRDefault="008262B2" w:rsidP="00E90014">
      <w:r>
        <w:separator/>
      </w:r>
    </w:p>
  </w:footnote>
  <w:footnote w:type="continuationSeparator" w:id="0">
    <w:p w14:paraId="566CD857" w14:textId="77777777" w:rsidR="008262B2" w:rsidRDefault="008262B2" w:rsidP="00E90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2028B" w14:textId="77777777" w:rsidR="003A3998" w:rsidRDefault="003A39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00C5D8" w14:textId="06A91546" w:rsidR="0013285C" w:rsidRPr="00D866C3" w:rsidRDefault="0013285C" w:rsidP="00B007F6">
    <w:pPr>
      <w:pStyle w:val="Header"/>
      <w:tabs>
        <w:tab w:val="clear" w:pos="8640"/>
        <w:tab w:val="right" w:pos="9990"/>
      </w:tabs>
      <w:jc w:val="both"/>
      <w:rPr>
        <w:sz w:val="10"/>
        <w:szCs w:val="10"/>
      </w:rPr>
    </w:pPr>
  </w:p>
  <w:p w14:paraId="4334872A" w14:textId="4CDBC80F" w:rsidR="0013285C" w:rsidRDefault="0013285C" w:rsidP="00F27AAC">
    <w:pPr>
      <w:pStyle w:val="Header"/>
      <w:tabs>
        <w:tab w:val="clear" w:pos="8640"/>
        <w:tab w:val="right" w:pos="9990"/>
      </w:tabs>
      <w:spacing w:line="360" w:lineRule="auto"/>
      <w:ind w:right="-1080"/>
      <w:jc w:val="right"/>
      <w:rPr>
        <w:b/>
        <w:color w:val="0000FF"/>
        <w:u w:val="single"/>
      </w:rPr>
    </w:pPr>
    <w:r w:rsidRPr="0081475F">
      <w:rPr>
        <w:b/>
      </w:rPr>
      <w:t xml:space="preserve">Date </w:t>
    </w:r>
    <w:r w:rsidR="003A3998">
      <w:rPr>
        <w:b/>
      </w:rPr>
      <w:t>Received</w:t>
    </w:r>
    <w:r w:rsidRPr="0081475F">
      <w:rPr>
        <w:b/>
      </w:rPr>
      <w:t>:</w:t>
    </w:r>
    <w:r w:rsidRPr="00E419D7">
      <w:t xml:space="preserve"> </w:t>
    </w:r>
    <w:r w:rsidR="00CB5A8E">
      <w:t>______________</w:t>
    </w:r>
  </w:p>
  <w:p w14:paraId="1F28AB66" w14:textId="595F1231" w:rsidR="0013285C" w:rsidRPr="0081475F" w:rsidRDefault="0013285C" w:rsidP="00F27AAC">
    <w:pPr>
      <w:pStyle w:val="Header"/>
      <w:tabs>
        <w:tab w:val="clear" w:pos="8640"/>
        <w:tab w:val="right" w:pos="9990"/>
      </w:tabs>
      <w:spacing w:after="120" w:line="360" w:lineRule="auto"/>
      <w:ind w:right="-1080"/>
      <w:jc w:val="right"/>
    </w:pPr>
    <w:r w:rsidRPr="0081475F">
      <w:rPr>
        <w:b/>
        <w:sz w:val="26"/>
        <w:szCs w:val="26"/>
      </w:rPr>
      <w:t>*</w:t>
    </w:r>
    <w:r w:rsidRPr="0081475F">
      <w:rPr>
        <w:b/>
      </w:rPr>
      <w:t xml:space="preserve">Container ID # </w:t>
    </w:r>
    <w:r w:rsidR="00CB5A8E">
      <w:rPr>
        <w:b/>
      </w:rPr>
      <w:t>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8A65A" w14:textId="77777777" w:rsidR="003A3998" w:rsidRDefault="003A39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519C0"/>
    <w:multiLevelType w:val="hybridMultilevel"/>
    <w:tmpl w:val="77321B9E"/>
    <w:lvl w:ilvl="0" w:tplc="1D2434E4">
      <w:start w:val="1050"/>
      <w:numFmt w:val="bullet"/>
      <w:lvlText w:val=""/>
      <w:lvlJc w:val="left"/>
      <w:pPr>
        <w:ind w:left="-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MjY3tbQwNTGwMDRT0lEKTi0uzszPAykwrAUAhEIi+SwAAAA="/>
  </w:docVars>
  <w:rsids>
    <w:rsidRoot w:val="00E90014"/>
    <w:rsid w:val="00007714"/>
    <w:rsid w:val="0010625E"/>
    <w:rsid w:val="0013285C"/>
    <w:rsid w:val="001A4A67"/>
    <w:rsid w:val="001E4A5E"/>
    <w:rsid w:val="00215B2A"/>
    <w:rsid w:val="002945DB"/>
    <w:rsid w:val="0031314C"/>
    <w:rsid w:val="00381EAD"/>
    <w:rsid w:val="003A3998"/>
    <w:rsid w:val="003C4617"/>
    <w:rsid w:val="004C5ABD"/>
    <w:rsid w:val="004D70D4"/>
    <w:rsid w:val="004E175A"/>
    <w:rsid w:val="005271AD"/>
    <w:rsid w:val="005875B2"/>
    <w:rsid w:val="005A31B1"/>
    <w:rsid w:val="005C43EA"/>
    <w:rsid w:val="00673BD0"/>
    <w:rsid w:val="006F6BA0"/>
    <w:rsid w:val="00774B8A"/>
    <w:rsid w:val="00780626"/>
    <w:rsid w:val="00790791"/>
    <w:rsid w:val="007963B5"/>
    <w:rsid w:val="007A19AE"/>
    <w:rsid w:val="0081475F"/>
    <w:rsid w:val="008262B2"/>
    <w:rsid w:val="00A61B5E"/>
    <w:rsid w:val="00A8771C"/>
    <w:rsid w:val="00AB544A"/>
    <w:rsid w:val="00B007F6"/>
    <w:rsid w:val="00C71E86"/>
    <w:rsid w:val="00CB5A8E"/>
    <w:rsid w:val="00D43972"/>
    <w:rsid w:val="00D866C3"/>
    <w:rsid w:val="00D97FA3"/>
    <w:rsid w:val="00E419D7"/>
    <w:rsid w:val="00E427C6"/>
    <w:rsid w:val="00E90014"/>
    <w:rsid w:val="00EF4876"/>
    <w:rsid w:val="00F27AAC"/>
    <w:rsid w:val="00FC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6EC347"/>
  <w14:defaultImageDpi w14:val="300"/>
  <w15:docId w15:val="{F5663BAF-53DF-4297-BEF7-19D34AE06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0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00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014"/>
  </w:style>
  <w:style w:type="paragraph" w:styleId="Footer">
    <w:name w:val="footer"/>
    <w:basedOn w:val="Normal"/>
    <w:link w:val="FooterChar"/>
    <w:uiPriority w:val="99"/>
    <w:unhideWhenUsed/>
    <w:rsid w:val="00E900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014"/>
  </w:style>
  <w:style w:type="paragraph" w:customStyle="1" w:styleId="TableParagraph">
    <w:name w:val="Table Paragraph"/>
    <w:basedOn w:val="Normal"/>
    <w:uiPriority w:val="1"/>
    <w:qFormat/>
    <w:rsid w:val="00EF4876"/>
    <w:pPr>
      <w:widowControl w:val="0"/>
    </w:pPr>
    <w:rPr>
      <w:rFonts w:eastAsiaTheme="minorHAnsi"/>
      <w:sz w:val="22"/>
      <w:szCs w:val="22"/>
    </w:rPr>
  </w:style>
  <w:style w:type="paragraph" w:styleId="ListParagraph">
    <w:name w:val="List Paragraph"/>
    <w:basedOn w:val="Normal"/>
    <w:uiPriority w:val="34"/>
    <w:qFormat/>
    <w:rsid w:val="00673B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AB5D9C-73E6-4EEE-9CFD-CFAC0988E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odle</dc:creator>
  <cp:keywords/>
  <dc:description/>
  <cp:lastModifiedBy>Bamberger, Machelle A</cp:lastModifiedBy>
  <cp:revision>2</cp:revision>
  <cp:lastPrinted>2015-02-20T16:54:00Z</cp:lastPrinted>
  <dcterms:created xsi:type="dcterms:W3CDTF">2019-06-28T19:30:00Z</dcterms:created>
  <dcterms:modified xsi:type="dcterms:W3CDTF">2019-06-28T19:30:00Z</dcterms:modified>
</cp:coreProperties>
</file>